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3-21</w:t>
      </w:r>
      <w:r>
        <w:t xml:space="preserve"> </w:t>
      </w:r>
      <w:r>
        <w:t xml:space="preserve">06:12:3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0466d44e6bb3ec6f6b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3-21T06:12:42Z</dcterms:created>
  <dcterms:modified xsi:type="dcterms:W3CDTF">2024-03-21T06:1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3-21 06:12:36</vt:lpwstr>
  </property>
</Properties>
</file>